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B347D1" w:rsidR="00501BEB" w:rsidRDefault="0074298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462E84C2">
                <wp:simplePos x="0" y="0"/>
                <wp:positionH relativeFrom="column">
                  <wp:posOffset>4248150</wp:posOffset>
                </wp:positionH>
                <wp:positionV relativeFrom="paragraph">
                  <wp:posOffset>1400175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007E9C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007E9C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34.5pt;margin-top:110.25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+U9hr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007E9C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007E9C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799D5C29">
                <wp:simplePos x="0" y="0"/>
                <wp:positionH relativeFrom="column">
                  <wp:posOffset>444817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007E9C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007E9C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2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0i8PN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007E9C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007E9C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9533CA" w14:textId="77777777" w:rsidR="00FE680F" w:rsidRDefault="00FE680F" w:rsidP="00B6374C">
      <w:pPr>
        <w:spacing w:after="0" w:line="240" w:lineRule="auto"/>
      </w:pPr>
      <w:r>
        <w:separator/>
      </w:r>
    </w:p>
  </w:endnote>
  <w:endnote w:type="continuationSeparator" w:id="0">
    <w:p w14:paraId="396B29CE" w14:textId="77777777" w:rsidR="00FE680F" w:rsidRDefault="00FE680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D171088-4B24-425B-B56C-808FBB271223}"/>
    <w:embedItalic r:id="rId2" w:fontKey="{4B0BDD7D-57E9-4CA7-A535-369D6637911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8FFB27D5-7F6F-4556-9B83-B9E6EFDA199D}"/>
    <w:embedItalic r:id="rId4" w:fontKey="{4485BCA0-B886-4A1C-A8A6-AFA1E604C3F1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E622F82-58C8-48DC-BF55-B2FE0BEE4E5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0FC034" w14:textId="77777777" w:rsidR="00FE680F" w:rsidRDefault="00FE680F" w:rsidP="00B6374C">
      <w:pPr>
        <w:spacing w:after="0" w:line="240" w:lineRule="auto"/>
      </w:pPr>
      <w:r>
        <w:separator/>
      </w:r>
    </w:p>
  </w:footnote>
  <w:footnote w:type="continuationSeparator" w:id="0">
    <w:p w14:paraId="0979FBF6" w14:textId="77777777" w:rsidR="00FE680F" w:rsidRDefault="00FE680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0D26AA2" w:rsidR="00B6374C" w:rsidRDefault="002A6F5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533EFD7" wp14:editId="118888B4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202661301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7E9C"/>
    <w:rsid w:val="000A4F55"/>
    <w:rsid w:val="000B60DF"/>
    <w:rsid w:val="000B68BD"/>
    <w:rsid w:val="00215937"/>
    <w:rsid w:val="0028095E"/>
    <w:rsid w:val="002A3AAC"/>
    <w:rsid w:val="002A6F56"/>
    <w:rsid w:val="00344B93"/>
    <w:rsid w:val="004307AB"/>
    <w:rsid w:val="004D0650"/>
    <w:rsid w:val="00501BEB"/>
    <w:rsid w:val="005D1494"/>
    <w:rsid w:val="006D409E"/>
    <w:rsid w:val="0074298E"/>
    <w:rsid w:val="008F1D21"/>
    <w:rsid w:val="0093091D"/>
    <w:rsid w:val="00984EF3"/>
    <w:rsid w:val="00A61967"/>
    <w:rsid w:val="00A87FD7"/>
    <w:rsid w:val="00B03B70"/>
    <w:rsid w:val="00B6374C"/>
    <w:rsid w:val="00D32BCC"/>
    <w:rsid w:val="00D46EFE"/>
    <w:rsid w:val="00F56C3B"/>
    <w:rsid w:val="00FE6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1:49:00Z</dcterms:modified>
</cp:coreProperties>
</file>